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4"/>
        <w:gridCol w:w="1980"/>
      </w:tblGrid>
      <w:tr w:rsidR="00D72AD2" w:rsidRPr="000E325B" w14:paraId="081EB18B" w14:textId="77777777" w:rsidTr="002E088C">
        <w:tc>
          <w:tcPr>
            <w:tcW w:w="10904" w:type="dxa"/>
            <w:gridSpan w:val="2"/>
          </w:tcPr>
          <w:p w14:paraId="66D61531" w14:textId="5EB67996" w:rsidR="00D72AD2" w:rsidRPr="005A5D5A" w:rsidRDefault="008541F3" w:rsidP="00D72AD2">
            <w:pPr>
              <w:pStyle w:val="Normal1"/>
              <w:spacing w:before="60" w:after="60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NH </w:t>
            </w:r>
            <w:r w:rsidR="00C163A4"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‘ANDY’ 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LE</w:t>
            </w:r>
          </w:p>
          <w:p w14:paraId="3DF7DBC8" w14:textId="709F6EC4" w:rsidR="008C4CE7" w:rsidRPr="005A5D5A" w:rsidRDefault="00D24D33" w:rsidP="00003C35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B#5883 408 S. Locust Street, Greencastle, IN, 46135</w:t>
            </w:r>
          </w:p>
          <w:p w14:paraId="5DD67A4D" w14:textId="42258FFC" w:rsidR="00EA6A76" w:rsidRPr="004F7BA4" w:rsidRDefault="004F6597" w:rsidP="00101070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" w:history="1">
              <w:r w:rsidR="00DF30CB" w:rsidRPr="002E088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github.com/andytle</w:t>
              </w:r>
            </w:hyperlink>
            <w:r w:rsidR="000E325B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463C58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| </w:t>
            </w:r>
            <w:hyperlink r:id="rId9" w:history="1">
              <w:r w:rsidR="00101070" w:rsidRPr="002E088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anhle_2022@depauw.edu</w:t>
              </w:r>
            </w:hyperlink>
            <w:r w:rsidR="00D72AD2"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 |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 xml:space="preserve"> (765)-719-3539</w:t>
            </w:r>
          </w:p>
        </w:tc>
      </w:tr>
      <w:tr w:rsidR="00D72AD2" w:rsidRPr="00BD7841" w14:paraId="0AAE496C" w14:textId="77777777" w:rsidTr="002E088C">
        <w:trPr>
          <w:trHeight w:val="260"/>
        </w:trPr>
        <w:tc>
          <w:tcPr>
            <w:tcW w:w="10904" w:type="dxa"/>
            <w:gridSpan w:val="2"/>
          </w:tcPr>
          <w:p w14:paraId="1C8DE59C" w14:textId="5E3D4D97" w:rsidR="00D72AD2" w:rsidRPr="00463C58" w:rsidRDefault="00D72AD2" w:rsidP="00003C35">
            <w:pPr>
              <w:pStyle w:val="Normal1"/>
              <w:pBdr>
                <w:bottom w:val="single" w:sz="4" w:space="1" w:color="000000"/>
              </w:pBdr>
              <w:rPr>
                <w:rStyle w:val="Hyperlink"/>
              </w:rPr>
            </w:pPr>
            <w:r w:rsidRPr="000051B3">
              <w:rPr>
                <w:rFonts w:asciiTheme="minorHAnsi" w:hAnsiTheme="minorHAnsi" w:cstheme="minorHAnsi"/>
                <w:b/>
              </w:rPr>
              <w:t>EDUCATION</w:t>
            </w:r>
            <w:r w:rsidR="000C756E">
              <w:rPr>
                <w:rFonts w:asciiTheme="minorHAnsi" w:hAnsiTheme="minorHAnsi" w:cstheme="minorHAnsi"/>
                <w:b/>
              </w:rPr>
              <w:t xml:space="preserve"> &amp; SKILLS</w:t>
            </w:r>
          </w:p>
        </w:tc>
      </w:tr>
      <w:tr w:rsidR="00E85952" w:rsidRPr="00BD7841" w14:paraId="5370CEF0" w14:textId="77777777" w:rsidTr="002E088C">
        <w:trPr>
          <w:trHeight w:val="566"/>
        </w:trPr>
        <w:tc>
          <w:tcPr>
            <w:tcW w:w="8924" w:type="dxa"/>
            <w:tcBorders>
              <w:bottom w:val="nil"/>
            </w:tcBorders>
          </w:tcPr>
          <w:p w14:paraId="4FD1DCBE" w14:textId="3416376C" w:rsidR="00E85952" w:rsidRDefault="00E85952" w:rsidP="00D15FCD">
            <w:pPr>
              <w:pStyle w:val="Normal1"/>
              <w:spacing w:before="12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ePauw University</w:t>
            </w:r>
            <w:r w:rsidRPr="005A5D5A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140CE">
              <w:rPr>
                <w:rFonts w:asciiTheme="minorHAnsi" w:hAnsiTheme="minorHAnsi" w:cstheme="minorHAnsi"/>
                <w:i/>
                <w:sz w:val="20"/>
                <w:szCs w:val="20"/>
              </w:rPr>
              <w:t>–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0F6E2C">
              <w:rPr>
                <w:rFonts w:asciiTheme="minorHAnsi" w:hAnsiTheme="minorHAnsi" w:cstheme="minorHAnsi"/>
                <w:sz w:val="20"/>
                <w:szCs w:val="20"/>
              </w:rPr>
              <w:t xml:space="preserve">Major </w:t>
            </w:r>
            <w:r w:rsidRPr="00D15FCD">
              <w:rPr>
                <w:rFonts w:asciiTheme="minorHAnsi" w:hAnsiTheme="minorHAnsi" w:cstheme="minorHAnsi"/>
                <w:sz w:val="20"/>
                <w:szCs w:val="20"/>
              </w:rPr>
              <w:t>in Computer Science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, Overall</w:t>
            </w:r>
            <w:r w:rsidR="00366497" w:rsidRPr="00D15FCD">
              <w:rPr>
                <w:rFonts w:asciiTheme="minorHAnsi" w:hAnsiTheme="minorHAnsi" w:cstheme="minorHAnsi"/>
                <w:sz w:val="20"/>
                <w:szCs w:val="20"/>
              </w:rPr>
              <w:t xml:space="preserve"> GPA 4.0</w:t>
            </w:r>
          </w:p>
          <w:p w14:paraId="7CBDA0D7" w14:textId="20525610" w:rsidR="00F36268" w:rsidRPr="00FC5007" w:rsidRDefault="00366497" w:rsidP="00D15FCD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onors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="00F3626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>Dean’s Lis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DePauw’s Merit Scholarship for 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 academic years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BC6F06A" w14:textId="5D4F3B99" w:rsidR="00D51CD6" w:rsidRDefault="00FC5007" w:rsidP="00445FC5">
            <w:pPr>
              <w:pStyle w:val="Normal1"/>
              <w:numPr>
                <w:ilvl w:val="0"/>
                <w:numId w:val="12"/>
              </w:numPr>
              <w:tabs>
                <w:tab w:val="left" w:pos="8460"/>
                <w:tab w:val="left" w:pos="894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Relevant Coursework: 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Assembly Language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C6654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Artificial Intelligence, Database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and File Systems</w:t>
            </w:r>
            <w:r w:rsidR="00CF4EB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9242F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25CC">
              <w:rPr>
                <w:rFonts w:asciiTheme="minorHAnsi" w:hAnsiTheme="minorHAnsi" w:cstheme="minorHAnsi"/>
                <w:sz w:val="20"/>
                <w:szCs w:val="20"/>
              </w:rPr>
              <w:t>Computational Discrete Math, Foundations of Advanced Math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, Calculus III</w:t>
            </w:r>
          </w:p>
          <w:p w14:paraId="2C8E0F4E" w14:textId="58C98494" w:rsidR="00F920E2" w:rsidRPr="00A53662" w:rsidRDefault="00D51CD6" w:rsidP="00E44991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gramming </w:t>
            </w:r>
            <w:r w:rsidR="00E44991">
              <w:rPr>
                <w:rFonts w:asciiTheme="minorHAnsi" w:hAnsiTheme="minorHAnsi" w:cstheme="minorHAnsi"/>
                <w:b/>
                <w:sz w:val="20"/>
                <w:szCs w:val="20"/>
              </w:rPr>
              <w:t>Skills</w:t>
            </w: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(Advanced) </w:t>
            </w:r>
            <w:r w:rsidR="00274529">
              <w:rPr>
                <w:rFonts w:asciiTheme="minorHAnsi" w:hAnsiTheme="minorHAnsi" w:cstheme="minorHAnsi"/>
                <w:sz w:val="20"/>
                <w:szCs w:val="20"/>
              </w:rPr>
              <w:t xml:space="preserve">Java, 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>C++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, Python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, bash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, Linux/Unix environments, git</w:t>
            </w:r>
            <w:r w:rsidR="005D120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1153CC3" w14:textId="734315B0" w:rsidR="00E44991" w:rsidRPr="00D51CD6" w:rsidRDefault="00EF3BA3" w:rsidP="00A53662">
            <w:pPr>
              <w:pStyle w:val="Normal1"/>
              <w:tabs>
                <w:tab w:val="left" w:pos="8460"/>
              </w:tabs>
              <w:spacing w:before="120"/>
              <w:ind w:left="8460" w:hanging="810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(Intermediate)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SQL, </w:t>
            </w:r>
            <w:r w:rsidR="00050770">
              <w:rPr>
                <w:rFonts w:asciiTheme="minorHAnsi" w:hAnsiTheme="minorHAnsi" w:cstheme="minorHAnsi"/>
                <w:sz w:val="20"/>
                <w:szCs w:val="20"/>
              </w:rPr>
              <w:t>Ruby, Ruby on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50770">
              <w:rPr>
                <w:rFonts w:asciiTheme="minorHAnsi" w:hAnsiTheme="minorHAnsi" w:cstheme="minorHAnsi"/>
                <w:sz w:val="20"/>
                <w:szCs w:val="20"/>
              </w:rPr>
              <w:t>Rails,</w:t>
            </w:r>
            <w:r w:rsidR="00D51CD6"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JavaScript.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tcBorders>
              <w:bottom w:val="nil"/>
            </w:tcBorders>
          </w:tcPr>
          <w:p w14:paraId="60D94760" w14:textId="78B935A6" w:rsidR="00E85952" w:rsidRPr="005A5D5A" w:rsidRDefault="00E85952" w:rsidP="00575F3E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</w:t>
            </w:r>
            <w:r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N</w:t>
            </w:r>
          </w:p>
          <w:p w14:paraId="1427BC55" w14:textId="6933105D" w:rsidR="00E85952" w:rsidRPr="00E85952" w:rsidRDefault="000F6E2C" w:rsidP="00E8595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A expected in</w:t>
            </w:r>
            <w:r w:rsidR="00F36268" w:rsidRPr="00950475">
              <w:rPr>
                <w:rFonts w:asciiTheme="minorHAnsi" w:hAnsiTheme="minorHAnsi" w:cstheme="minorHAnsi"/>
                <w:sz w:val="20"/>
                <w:szCs w:val="20"/>
              </w:rPr>
              <w:t xml:space="preserve"> 20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  <w:r w:rsidR="00F362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0F6203" w:rsidRPr="000051B3" w14:paraId="2A63A4DE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C06808" w14:textId="6FA3E5DD" w:rsidR="000F6203" w:rsidRPr="000051B3" w:rsidRDefault="00C66545" w:rsidP="00613936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0" w:name="_Hlk535695024"/>
            <w:bookmarkStart w:id="1" w:name="_Hlk535688538"/>
            <w:bookmarkStart w:id="2" w:name="_Hlk23286530"/>
            <w:r>
              <w:rPr>
                <w:rFonts w:asciiTheme="minorHAnsi" w:hAnsiTheme="minorHAnsi" w:cstheme="minorHAnsi"/>
                <w:b/>
              </w:rPr>
              <w:t xml:space="preserve">WORK </w:t>
            </w:r>
            <w:r w:rsidR="007D201E">
              <w:rPr>
                <w:rFonts w:asciiTheme="minorHAnsi" w:hAnsiTheme="minorHAnsi" w:cstheme="minorHAnsi"/>
                <w:b/>
              </w:rPr>
              <w:t>EXPERIENCE</w:t>
            </w:r>
          </w:p>
        </w:tc>
      </w:tr>
      <w:tr w:rsidR="003A2A88" w:rsidRPr="00652AF7" w14:paraId="688E36CC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6183BB14" w14:textId="7E91567E" w:rsidR="003A2A88" w:rsidRDefault="0086356C" w:rsidP="003A2A8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Developer, </w:t>
            </w:r>
            <w:proofErr w:type="spellStart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>Coc</w:t>
            </w:r>
            <w:proofErr w:type="spellEnd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>Coc</w:t>
            </w:r>
            <w:proofErr w:type="spellEnd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Ltd </w:t>
            </w:r>
            <w:r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rges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ietnamese </w:t>
            </w:r>
            <w:hyperlink r:id="rId10" w:history="1">
              <w:r w:rsidRPr="0068228D">
                <w:rPr>
                  <w:rStyle w:val="Hyperlink"/>
                  <w:rFonts w:asciiTheme="minorHAnsi" w:hAnsiTheme="minorHAnsi" w:cstheme="minorHAnsi"/>
                  <w:b/>
                  <w:sz w:val="20"/>
                  <w:szCs w:val="20"/>
                </w:rPr>
                <w:t>search engine</w:t>
              </w:r>
            </w:hyperlink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(Jetty,</w:t>
            </w:r>
            <w:r w:rsidR="00F920E2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EF3BA3">
              <w:rPr>
                <w:rFonts w:asciiTheme="minorHAnsi" w:hAnsiTheme="minorHAnsi" w:cstheme="minorHAnsi"/>
                <w:i/>
                <w:sz w:val="20"/>
                <w:szCs w:val="20"/>
              </w:rPr>
              <w:t>MariaDB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, RESTful</w:t>
            </w:r>
            <w:r w:rsidR="008A6650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API)</w:t>
            </w:r>
          </w:p>
          <w:p w14:paraId="1D3FF6C0" w14:textId="2E47F300" w:rsidR="003A2A88" w:rsidRPr="0086356C" w:rsidRDefault="0086356C" w:rsidP="003A2A8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Independently maintained Query Parser, </w:t>
            </w:r>
            <w:r w:rsidR="00EF3BA3">
              <w:rPr>
                <w:rFonts w:asciiTheme="minorHAnsi" w:hAnsiTheme="minorHAnsi" w:cstheme="minorHAnsi"/>
                <w:sz w:val="20"/>
                <w:szCs w:val="20"/>
              </w:rPr>
              <w:t>the fundamental</w:t>
            </w:r>
            <w:r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service that retrieved information from </w:t>
            </w:r>
            <w:r w:rsidR="00A53662">
              <w:rPr>
                <w:rFonts w:asciiTheme="minorHAnsi" w:hAnsiTheme="minorHAnsi" w:cstheme="minorHAnsi"/>
                <w:sz w:val="20"/>
                <w:szCs w:val="20"/>
              </w:rPr>
              <w:t>1000</w:t>
            </w:r>
            <w:r w:rsidR="00EF3BA3">
              <w:rPr>
                <w:rFonts w:asciiTheme="minorHAnsi" w:hAnsiTheme="minorHAnsi" w:cstheme="minorHAnsi"/>
                <w:sz w:val="20"/>
                <w:szCs w:val="20"/>
              </w:rPr>
              <w:t xml:space="preserve"> queries</w:t>
            </w:r>
            <w:r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F3BA3">
              <w:rPr>
                <w:rFonts w:asciiTheme="minorHAnsi" w:hAnsiTheme="minorHAnsi" w:cstheme="minorHAnsi"/>
                <w:sz w:val="20"/>
                <w:szCs w:val="20"/>
              </w:rPr>
              <w:t xml:space="preserve">every second </w:t>
            </w:r>
            <w:r w:rsidRPr="0086356C">
              <w:rPr>
                <w:rFonts w:asciiTheme="minorHAnsi" w:hAnsiTheme="minorHAnsi" w:cstheme="minorHAnsi"/>
                <w:sz w:val="20"/>
                <w:szCs w:val="20"/>
              </w:rPr>
              <w:t>to feed searcher</w:t>
            </w:r>
            <w:r w:rsidR="00EF3BA3">
              <w:rPr>
                <w:rFonts w:asciiTheme="minorHAnsi" w:hAnsiTheme="minorHAnsi" w:cstheme="minorHAnsi"/>
                <w:sz w:val="20"/>
                <w:szCs w:val="20"/>
              </w:rPr>
              <w:t xml:space="preserve"> and other services</w:t>
            </w:r>
            <w:r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EF3BA3">
              <w:rPr>
                <w:rFonts w:asciiTheme="minorHAnsi" w:hAnsiTheme="minorHAnsi" w:cstheme="minorHAnsi"/>
                <w:sz w:val="20"/>
                <w:szCs w:val="20"/>
              </w:rPr>
              <w:t>Query Parser</w:t>
            </w:r>
            <w:r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handles</w:t>
            </w:r>
            <w:r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tokenizing, correcting misprints, extracting connotation and context, generating related information.</w:t>
            </w:r>
          </w:p>
          <w:p w14:paraId="2DC70863" w14:textId="0DDFD82D" w:rsidR="0086356C" w:rsidRPr="0086356C" w:rsidRDefault="0086356C" w:rsidP="003A2A8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eveloped vertical search service for dictionary, textbook homework, </w:t>
            </w:r>
            <w:r w:rsidR="004743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ideo lessons,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nd Vietnamese spellchecking. Indexed </w:t>
            </w:r>
            <w:r w:rsidR="00942E1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ver 1000 gigabytes of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crawled data and designed trigg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rom qu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es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with</w:t>
            </w:r>
            <w:r w:rsidR="00246D9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94%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precision.</w:t>
            </w:r>
            <w:r w:rsidR="00246D9B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ollaborated with front-end team to coalesce the services into an </w:t>
            </w:r>
            <w:r w:rsidR="00474305">
              <w:rPr>
                <w:rFonts w:asciiTheme="minorHAnsi" w:hAnsiTheme="minorHAnsi" w:cstheme="minorHAnsi"/>
                <w:bCs/>
                <w:sz w:val="20"/>
                <w:szCs w:val="20"/>
              </w:rPr>
              <w:t>education-oriented product that empowered online tutoring during the pandemic.</w:t>
            </w:r>
            <w:r w:rsidR="0068228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Link to product </w:t>
            </w:r>
            <w:hyperlink r:id="rId11" w:history="1">
              <w:r w:rsidR="0068228D" w:rsidRPr="0068228D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here</w:t>
              </w:r>
            </w:hyperlink>
            <w:r w:rsidR="0068228D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0CC0814C" w14:textId="484F8A20" w:rsidR="0086356C" w:rsidRPr="0086356C" w:rsidRDefault="0086356C" w:rsidP="003A2A8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reated quiz service that supported handling over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6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0 requests per </w:t>
            </w:r>
            <w:r w:rsidR="00942E13">
              <w:rPr>
                <w:rFonts w:asciiTheme="minorHAnsi" w:hAnsiTheme="minorHAnsi" w:cstheme="minorHAnsi"/>
                <w:bCs/>
                <w:sz w:val="20"/>
                <w:szCs w:val="20"/>
              </w:rPr>
              <w:t>mill</w:t>
            </w:r>
            <w:r w:rsidR="00942E13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isecon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942E13">
              <w:rPr>
                <w:rFonts w:asciiTheme="minorHAnsi" w:hAnsiTheme="minorHAnsi" w:cstheme="minorHAnsi"/>
                <w:bCs/>
                <w:sz w:val="20"/>
                <w:szCs w:val="20"/>
              </w:rPr>
              <w:t>concurrently</w:t>
            </w:r>
            <w:r w:rsidR="00942E13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rea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w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ting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to databas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942E13">
              <w:rPr>
                <w:rFonts w:asciiTheme="minorHAnsi" w:hAnsiTheme="minorHAnsi" w:cstheme="minorHAnsi"/>
                <w:bCs/>
                <w:sz w:val="20"/>
                <w:szCs w:val="20"/>
              </w:rPr>
              <w:t>with precise locking mechanism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. Integrate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service during students' finals which brought X new users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9348F94" w14:textId="40599206" w:rsidR="003A2A88" w:rsidRDefault="003A2A88" w:rsidP="003A2A8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noi, Vietnam</w:t>
            </w:r>
          </w:p>
          <w:p w14:paraId="452AAB41" w14:textId="24472F15" w:rsidR="0086356C" w:rsidRDefault="003A2A88" w:rsidP="008635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p</w:t>
            </w:r>
            <w:r w:rsidR="0086356C">
              <w:rPr>
                <w:rFonts w:asciiTheme="minorHAnsi" w:hAnsiTheme="minorHAnsi" w:cstheme="minorHAnsi"/>
                <w:sz w:val="20"/>
                <w:szCs w:val="20"/>
              </w:rPr>
              <w:t>temb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2020</w:t>
            </w:r>
            <w:r w:rsidR="0086356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  <w:p w14:paraId="502CFA61" w14:textId="4F7135D2" w:rsidR="003A2A88" w:rsidRPr="0086356C" w:rsidRDefault="003A2A88" w:rsidP="008635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esent</w:t>
            </w:r>
          </w:p>
        </w:tc>
      </w:tr>
      <w:bookmarkEnd w:id="0"/>
      <w:bookmarkEnd w:id="1"/>
      <w:tr w:rsidR="0030137F" w:rsidRPr="00652AF7" w14:paraId="53B5EFD0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75EACA27" w14:textId="53C06FC9" w:rsidR="0030137F" w:rsidRDefault="0095225C" w:rsidP="00EF21B0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oftware Develop</w:t>
            </w:r>
            <w:r w:rsidR="002E088C">
              <w:rPr>
                <w:rFonts w:asciiTheme="minorHAnsi" w:hAnsiTheme="minorHAnsi" w:cstheme="minorHAnsi"/>
                <w:b/>
                <w:sz w:val="20"/>
                <w:szCs w:val="20"/>
              </w:rPr>
              <w:t>ment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ntern, DePauw</w:t>
            </w:r>
            <w:r w:rsidR="00AE49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Computer Science Department </w:t>
            </w:r>
            <w:r w:rsidR="00745093" w:rsidRPr="00EA6A76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PyTorch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, Coq, 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Gallina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, 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TreeLSTM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)</w:t>
            </w:r>
          </w:p>
          <w:p w14:paraId="1B7C76A0" w14:textId="1B7D0817" w:rsidR="00745093" w:rsidRDefault="0038215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 xml:space="preserve">esigned and implemente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 Interactive Theorem Prover that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helps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users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 create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mathematical proof</w:t>
            </w:r>
            <w:r w:rsidR="00372F8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program verifications. 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>Integrated t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he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teractive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feature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 xml:space="preserve"> of 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electi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ng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of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“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proof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tactics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” </w:t>
            </w:r>
            <w:proofErr w:type="gramStart"/>
            <w:r w:rsidR="00745093">
              <w:rPr>
                <w:rFonts w:asciiTheme="minorHAnsi" w:hAnsiTheme="minorHAnsi" w:cstheme="minorHAnsi"/>
                <w:sz w:val="20"/>
                <w:szCs w:val="20"/>
              </w:rPr>
              <w:t>i.e.</w:t>
            </w:r>
            <w:proofErr w:type="gramEnd"/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strategies for combining known facts to progress towards a proof goal.</w:t>
            </w:r>
          </w:p>
          <w:p w14:paraId="6453AFE0" w14:textId="77777777" w:rsidR="00942E13" w:rsidRPr="00A53662" w:rsidRDefault="00776E9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orked on a four-person team </w:t>
            </w:r>
            <w:r w:rsidR="001666B7">
              <w:rPr>
                <w:rFonts w:asciiTheme="minorHAnsi" w:hAnsiTheme="minorHAnsi" w:cstheme="minorHAnsi"/>
                <w:sz w:val="20"/>
                <w:szCs w:val="20"/>
              </w:rPr>
              <w:t>to u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se machine learning and natural language processing (NLP) to help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people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predict useful tactics. </w:t>
            </w:r>
          </w:p>
          <w:p w14:paraId="19559053" w14:textId="2B6888C5" w:rsidR="0030137F" w:rsidRPr="00F571AF" w:rsidRDefault="0030137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Translated proof data into tree structures to fit into a </w:t>
            </w:r>
            <w:proofErr w:type="spellStart"/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TreeLSTM</w:t>
            </w:r>
            <w:proofErr w:type="spellEnd"/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, a type of recurrent neural network (RNN)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underlying our NLP model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64C019E" w14:textId="77777777" w:rsidR="0030137F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2CE6B5DC" w14:textId="0BCBAA42" w:rsidR="0030137F" w:rsidRPr="00352602" w:rsidRDefault="004A1972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ummer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30137F">
              <w:rPr>
                <w:rFonts w:asciiTheme="minorHAnsi" w:eastAsia="MS Mincho" w:hAnsiTheme="minorHAnsi" w:cstheme="minorHAnsi" w:hint="eastAsia"/>
                <w:sz w:val="20"/>
                <w:szCs w:val="20"/>
                <w:lang w:eastAsia="ja-JP"/>
              </w:rPr>
              <w:t>9</w:t>
            </w:r>
          </w:p>
          <w:p w14:paraId="2D168340" w14:textId="1E4C5B4D" w:rsidR="0030137F" w:rsidRPr="00652AF7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</w:p>
        </w:tc>
      </w:tr>
      <w:bookmarkEnd w:id="2"/>
      <w:tr w:rsidR="0030137F" w:rsidRPr="004F7BA4" w14:paraId="6670D614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303F4929" w14:textId="14620186" w:rsidR="00BC2DD5" w:rsidRPr="001666B7" w:rsidRDefault="00D77473" w:rsidP="00BC2DD5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Web Development Intern, DePauw </w:t>
            </w:r>
            <w:r w:rsidR="001666B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formation Technology Associates Program </w:t>
            </w:r>
            <w:r w:rsidR="00745093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(Vue.js, Maven)</w:t>
            </w:r>
          </w:p>
          <w:p w14:paraId="630F1D42" w14:textId="02A09354" w:rsidR="00BC2DD5" w:rsidRPr="00BC2DD5" w:rsidRDefault="00F85E84" w:rsidP="00BC2DD5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eveloped a website that consolidates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previousl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scattered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computer scienc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 xml:space="preserve">earning materials. </w:t>
            </w:r>
            <w:r w:rsidR="00BD7008">
              <w:rPr>
                <w:rFonts w:asciiTheme="minorHAnsi" w:hAnsiTheme="minorHAnsi" w:cstheme="minorHAnsi"/>
                <w:sz w:val="20"/>
                <w:szCs w:val="20"/>
              </w:rPr>
              <w:t>Organized data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 xml:space="preserve"> into a database</w:t>
            </w:r>
            <w:r w:rsidR="00E867A3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>host</w:t>
            </w:r>
            <w:r w:rsidR="00E867A3">
              <w:rPr>
                <w:rFonts w:asciiTheme="minorHAnsi" w:hAnsiTheme="minorHAnsi" w:cstheme="minorHAnsi"/>
                <w:sz w:val="20"/>
                <w:szCs w:val="20"/>
              </w:rPr>
              <w:t>ed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 xml:space="preserve"> videos to facilitate learning.</w:t>
            </w:r>
          </w:p>
          <w:p w14:paraId="7C85C52B" w14:textId="04193EA1" w:rsidR="0030137F" w:rsidRPr="00C077D1" w:rsidRDefault="00BC2DD5" w:rsidP="00BC2DD5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2DD5">
              <w:rPr>
                <w:rFonts w:asciiTheme="minorHAnsi" w:hAnsiTheme="minorHAnsi" w:cstheme="minorHAnsi"/>
                <w:sz w:val="20"/>
                <w:szCs w:val="20"/>
              </w:rPr>
              <w:t>L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 front-end team of four students to create </w:t>
            </w:r>
            <w:r w:rsidR="00D63269">
              <w:rPr>
                <w:rFonts w:asciiTheme="minorHAnsi" w:hAnsiTheme="minorHAnsi" w:cstheme="minorHAnsi"/>
                <w:sz w:val="20"/>
                <w:szCs w:val="20"/>
              </w:rPr>
              <w:t>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deo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lessons</w:t>
            </w:r>
            <w:r w:rsidR="00D6326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coding challenges</w:t>
            </w:r>
            <w:r w:rsidR="00D63269">
              <w:rPr>
                <w:rFonts w:asciiTheme="minorHAnsi" w:hAnsiTheme="minorHAnsi" w:cstheme="minorHAnsi"/>
                <w:sz w:val="20"/>
                <w:szCs w:val="20"/>
              </w:rPr>
              <w:t>, and interactive quizze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30137F" w:rsidRPr="00C1644C">
              <w:rPr>
                <w:rFonts w:asciiTheme="minorHAnsi" w:hAnsiTheme="minorHAnsi" w:cstheme="minorHAnsi"/>
                <w:sz w:val="20"/>
                <w:szCs w:val="20"/>
              </w:rPr>
              <w:t xml:space="preserve">Coordinated </w:t>
            </w:r>
            <w:r w:rsidR="00C077D1">
              <w:rPr>
                <w:rFonts w:asciiTheme="minorHAnsi" w:hAnsiTheme="minorHAnsi" w:cstheme="minorHAnsi"/>
                <w:sz w:val="20"/>
                <w:szCs w:val="20"/>
              </w:rPr>
              <w:t xml:space="preserve">with </w:t>
            </w:r>
            <w:r w:rsidR="0030137F" w:rsidRPr="00C1644C">
              <w:rPr>
                <w:rFonts w:asciiTheme="minorHAnsi" w:hAnsiTheme="minorHAnsi" w:cstheme="minorHAnsi"/>
                <w:sz w:val="20"/>
                <w:szCs w:val="20"/>
              </w:rPr>
              <w:t>the back-end team to ensure</w:t>
            </w:r>
            <w:r w:rsidR="00C077D1">
              <w:rPr>
                <w:rFonts w:asciiTheme="minorHAnsi" w:hAnsiTheme="minorHAnsi" w:cstheme="minorHAnsi"/>
                <w:sz w:val="20"/>
                <w:szCs w:val="20"/>
              </w:rPr>
              <w:t xml:space="preserve"> smooth integration</w:t>
            </w:r>
            <w:r w:rsidR="0030137F" w:rsidRPr="00C1644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C66545">
              <w:rPr>
                <w:rFonts w:asciiTheme="minorHAnsi" w:hAnsiTheme="minorHAnsi" w:cstheme="minorHAnsi"/>
                <w:sz w:val="20"/>
                <w:szCs w:val="20"/>
              </w:rPr>
              <w:t xml:space="preserve"> Managed project and code review with </w:t>
            </w:r>
            <w:proofErr w:type="spellStart"/>
            <w:r w:rsidR="00C66545">
              <w:rPr>
                <w:rFonts w:asciiTheme="minorHAnsi" w:hAnsiTheme="minorHAnsi" w:cstheme="minorHAnsi"/>
                <w:sz w:val="20"/>
                <w:szCs w:val="20"/>
              </w:rPr>
              <w:t>Github</w:t>
            </w:r>
            <w:proofErr w:type="spellEnd"/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82FEE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hyperlink r:id="rId12" w:history="1">
              <w:r w:rsidR="00482FEE" w:rsidRPr="00C6654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source co</w:t>
              </w:r>
              <w:r w:rsidR="00482FEE" w:rsidRPr="00C6654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d</w:t>
              </w:r>
              <w:r w:rsidR="00482FEE" w:rsidRPr="00C6654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e</w:t>
              </w:r>
            </w:hyperlink>
            <w:r w:rsidR="00482FEE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CF38F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5F7643E" w14:textId="77777777" w:rsidR="00EA6A76" w:rsidRDefault="00EA6A76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14D0C44A" w14:textId="7512C588" w:rsidR="0086356C" w:rsidRDefault="004A1972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EA6A76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EA6A76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9</w:t>
            </w:r>
            <w:r w:rsidR="0086356C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-</w:t>
            </w:r>
          </w:p>
          <w:p w14:paraId="1D55327E" w14:textId="713EE47F" w:rsidR="0030137F" w:rsidRDefault="0086356C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Summer 2020</w:t>
            </w:r>
          </w:p>
          <w:p w14:paraId="15793848" w14:textId="60A7B846" w:rsidR="00EA6A76" w:rsidRPr="00EA6A76" w:rsidRDefault="00EA6A76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</w:p>
        </w:tc>
      </w:tr>
      <w:tr w:rsidR="0030137F" w:rsidRPr="004F7BA4" w14:paraId="726010B9" w14:textId="77777777" w:rsidTr="002E088C">
        <w:tc>
          <w:tcPr>
            <w:tcW w:w="8924" w:type="dxa"/>
            <w:tcBorders>
              <w:top w:val="nil"/>
              <w:bottom w:val="nil"/>
            </w:tcBorders>
          </w:tcPr>
          <w:p w14:paraId="7DF4AE2F" w14:textId="29E6590E" w:rsidR="0011485B" w:rsidRPr="00B841DF" w:rsidRDefault="0005217D" w:rsidP="00B841DF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eaching Assistant and Mentor, </w:t>
            </w:r>
            <w:proofErr w:type="spellStart"/>
            <w:r w:rsidR="0011485B">
              <w:rPr>
                <w:rFonts w:asciiTheme="minorHAnsi" w:hAnsiTheme="minorHAnsi" w:cstheme="minorHAnsi"/>
                <w:b/>
                <w:sz w:val="20"/>
                <w:szCs w:val="20"/>
              </w:rPr>
              <w:t>T</w:t>
            </w:r>
            <w:r w:rsidR="0011485B" w:rsidRPr="009A03F7">
              <w:rPr>
                <w:rFonts w:asciiTheme="minorHAnsi" w:hAnsiTheme="minorHAnsi" w:cstheme="minorHAnsi"/>
                <w:b/>
                <w:sz w:val="20"/>
                <w:szCs w:val="20"/>
              </w:rPr>
              <w:t>echKids</w:t>
            </w:r>
            <w:proofErr w:type="spellEnd"/>
            <w:r w:rsidR="0011485B" w:rsidRPr="009A03F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11485B"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="0011485B" w:rsidRPr="0036649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11485B"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Coding School for Youth</w:t>
            </w:r>
            <w:r w:rsidR="00B841D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B841D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(</w:t>
            </w:r>
            <w:proofErr w:type="spellStart"/>
            <w:r w:rsidR="00B841D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GameMaker</w:t>
            </w:r>
            <w:proofErr w:type="spellEnd"/>
            <w:r w:rsidR="00B841D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 xml:space="preserve"> Studio)</w:t>
            </w:r>
          </w:p>
          <w:p w14:paraId="2ECB4AB8" w14:textId="57846055" w:rsidR="0011485B" w:rsidRPr="009A03F7" w:rsidRDefault="0011485B" w:rsidP="0011485B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ached a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 team of four middle school students </w:t>
            </w:r>
            <w:r w:rsidRPr="009A03F7">
              <w:rPr>
                <w:rFonts w:asciiTheme="minorHAnsi" w:hAnsiTheme="minorHAnsi" w:cstheme="minorHAnsi"/>
                <w:i/>
                <w:sz w:val="20"/>
                <w:szCs w:val="20"/>
              </w:rPr>
              <w:t>in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A03F7">
              <w:rPr>
                <w:rFonts w:asciiTheme="minorHAnsi" w:hAnsiTheme="minorHAnsi" w:cstheme="minorHAnsi"/>
                <w:i/>
                <w:sz w:val="20"/>
                <w:szCs w:val="20"/>
              </w:rPr>
              <w:t>Code for Vietnam 2017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and 2018</w:t>
            </w:r>
            <w:r w:rsidRPr="009A03F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 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Hackathon </w:t>
            </w:r>
            <w:r w:rsidRPr="009A03F7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with 30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Pr="009A03F7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articipants 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ompetitively</w:t>
            </w:r>
            <w:r w:rsidRPr="009A03F7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selected from across the countr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y. </w:t>
            </w:r>
            <w:r w:rsidRPr="0054224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Won </w:t>
            </w:r>
            <w:r w:rsidRPr="00710569"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  <w:t>Leadership Award</w:t>
            </w:r>
            <w:r w:rsidRPr="0054224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for successfully leading discussion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</w:t>
            </w:r>
            <w:r w:rsidRPr="0054224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, generating ideas, and driving consensus.</w:t>
            </w:r>
          </w:p>
          <w:p w14:paraId="6C062175" w14:textId="56433248" w:rsidR="0030137F" w:rsidRPr="00F571AF" w:rsidRDefault="0011485B" w:rsidP="0011485B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Mentored students in applied math, physics, graphics, sound effects an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bject-oriented </w:t>
            </w:r>
            <w:r w:rsidR="00F3101C">
              <w:rPr>
                <w:rFonts w:asciiTheme="minorHAnsi" w:hAnsiTheme="minorHAnsi" w:cstheme="minorHAnsi"/>
                <w:sz w:val="20"/>
                <w:szCs w:val="20"/>
              </w:rPr>
              <w:t>software development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82F8E"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>on 1</w:t>
            </w:r>
            <w:r w:rsidRPr="00710569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st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 xml:space="preserve"> prize</w:t>
            </w:r>
            <w:r w:rsidR="00F3101C">
              <w:rPr>
                <w:rFonts w:asciiTheme="minorHAnsi" w:hAnsiTheme="minorHAnsi" w:cstheme="minorHAnsi"/>
                <w:sz w:val="20"/>
                <w:szCs w:val="20"/>
              </w:rPr>
              <w:t xml:space="preserve"> for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 xml:space="preserve"> best sound effects, graphics, and gameplay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ress coverage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13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here</w:t>
              </w:r>
            </w:hyperlink>
            <w:r w:rsidRPr="00710569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19261811" w14:textId="0D8A26B5" w:rsidR="00EA6A76" w:rsidRDefault="002F4E57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noi</w:t>
            </w:r>
            <w:r w:rsidR="00EA6A76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Vietnam</w:t>
            </w:r>
          </w:p>
          <w:p w14:paraId="65760D3B" w14:textId="5BE42603" w:rsidR="00EA6A76" w:rsidRPr="00352602" w:rsidRDefault="002F4E57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ummer </w:t>
            </w:r>
            <w:r w:rsidR="00EA6A76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7-Summer 2018</w:t>
            </w:r>
          </w:p>
          <w:p w14:paraId="423E7D77" w14:textId="2C036428" w:rsidR="0030137F" w:rsidRDefault="0030137F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71AF" w:rsidRPr="000051B3" w14:paraId="761DD6D5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FF16E4" w14:textId="57BA8BC9" w:rsidR="00F571AF" w:rsidRPr="000051B3" w:rsidRDefault="007D201E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PROJECTS</w:t>
            </w:r>
          </w:p>
        </w:tc>
      </w:tr>
      <w:tr w:rsidR="00F571AF" w:rsidRPr="00652AF7" w14:paraId="42D55D0A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0CF9B6ED" w14:textId="24106F8A" w:rsidR="00F571AF" w:rsidRPr="00CF38F7" w:rsidRDefault="00FB0E90" w:rsidP="00CF38F7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Rasterizer </w:t>
            </w:r>
            <w:r w:rsidRPr="00056AD1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Pr="00BC2DD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 xml:space="preserve">C++, </w:t>
            </w:r>
            <w:proofErr w:type="spellStart"/>
            <w:r w:rsidRPr="00BC2DD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PixMap</w:t>
            </w:r>
            <w:proofErr w:type="spellEnd"/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)</w:t>
            </w:r>
          </w:p>
          <w:p w14:paraId="1D846C34" w14:textId="432203A0" w:rsidR="00F571AF" w:rsidRPr="00A53662" w:rsidRDefault="00FB0E90" w:rsidP="00A5366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DC4823">
              <w:rPr>
                <w:rFonts w:asciiTheme="minorHAnsi" w:hAnsiTheme="minorHAnsi" w:cstheme="minorHAnsi"/>
                <w:sz w:val="20"/>
                <w:szCs w:val="20"/>
              </w:rPr>
              <w:t xml:space="preserve">Implemented rasterizing techniques in C++, recreating the OpenGL library from scratch to display 2D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nd 3D vector graphics onto a computer 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isplay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(source code on </w:t>
            </w:r>
            <w:hyperlink r:id="rId14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D0BDA18" w14:textId="3ABA8756" w:rsidR="0086356C" w:rsidRDefault="00F571AF" w:rsidP="00F571AF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4DEE1CD8" w14:textId="3BBD6E58" w:rsidR="00F571AF" w:rsidRPr="00652AF7" w:rsidRDefault="00C8176C" w:rsidP="00F571AF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F571AF" w:rsidRPr="00950475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</w:tr>
      <w:tr w:rsidR="00E15518" w14:paraId="10E5F365" w14:textId="77777777" w:rsidTr="002E088C">
        <w:tc>
          <w:tcPr>
            <w:tcW w:w="8924" w:type="dxa"/>
            <w:tcBorders>
              <w:bottom w:val="nil"/>
            </w:tcBorders>
          </w:tcPr>
          <w:p w14:paraId="6FD07FF0" w14:textId="77777777" w:rsidR="00E15518" w:rsidRPr="00F3101C" w:rsidRDefault="00E15518" w:rsidP="00E1551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ePauw Rate My Professor Quick Search Chrome Extension </w:t>
            </w:r>
            <w:r w:rsidRPr="00F3101C">
              <w:rPr>
                <w:rFonts w:asciiTheme="minorHAnsi" w:hAnsiTheme="minorHAnsi" w:cstheme="minorHAnsi"/>
                <w:bCs/>
                <w:i/>
                <w:iCs/>
                <w:color w:val="auto"/>
                <w:sz w:val="20"/>
                <w:szCs w:val="20"/>
              </w:rPr>
              <w:t>(</w:t>
            </w:r>
            <w:r w:rsidRPr="00F3101C"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  <w:t>Python, jQuery, JavaScript)</w:t>
            </w:r>
          </w:p>
          <w:p w14:paraId="2CC908C8" w14:textId="77777777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Scraped the rating and information of DePauw professors from Rate My Professor using Python. </w:t>
            </w:r>
          </w:p>
          <w:p w14:paraId="139381D8" w14:textId="3762BE64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Created a Chrome Extension using JavaScript to show professors’ information upon hovering their names on the school’s courses website (published on </w:t>
            </w:r>
            <w:hyperlink r:id="rId15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Chrome Web Store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and </w:t>
            </w:r>
            <w:hyperlink r:id="rId16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bottom w:val="nil"/>
            </w:tcBorders>
          </w:tcPr>
          <w:p w14:paraId="500DD550" w14:textId="7189DAD4" w:rsidR="00E15518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3DBD3521" w14:textId="68C703F8" w:rsidR="00E15518" w:rsidRPr="005A5D5A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inter</w:t>
            </w:r>
            <w:r w:rsidR="00E15518">
              <w:rPr>
                <w:rFonts w:asciiTheme="minorHAnsi" w:hAnsiTheme="minorHAnsi" w:cstheme="minorHAnsi"/>
                <w:sz w:val="20"/>
                <w:szCs w:val="20"/>
              </w:rPr>
              <w:t xml:space="preserve"> 2018</w:t>
            </w:r>
          </w:p>
          <w:p w14:paraId="325F6657" w14:textId="372CE304" w:rsidR="00E15518" w:rsidRDefault="00E15518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982" w14:paraId="26CD3073" w14:textId="77777777" w:rsidTr="002E088C">
        <w:tc>
          <w:tcPr>
            <w:tcW w:w="8924" w:type="dxa"/>
            <w:tcBorders>
              <w:bottom w:val="nil"/>
            </w:tcBorders>
          </w:tcPr>
          <w:p w14:paraId="6007E9BC" w14:textId="368C81CC" w:rsidR="00D77982" w:rsidRPr="00BC2DD5" w:rsidRDefault="00FB0E90" w:rsidP="00D77982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 xml:space="preserve">Data Science Club, DePauw University –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Member (</w:t>
            </w:r>
            <w:proofErr w:type="spellStart"/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PyTorch</w:t>
            </w:r>
            <w:proofErr w:type="spellEnd"/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, Pandas, OpenCV, NumPy, Matplotlib)</w:t>
            </w:r>
          </w:p>
          <w:p w14:paraId="56EC5746" w14:textId="194EF279" w:rsidR="00D77982" w:rsidRPr="00A53662" w:rsidRDefault="00FB0E90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irst place in the Saint Mary’s Hackathon with a Convolutional Neural Network (CNN) in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yTorch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o classify 14,000 images of mathematical symbols with over 80% accuracy.</w:t>
            </w:r>
          </w:p>
          <w:p w14:paraId="6B86C912" w14:textId="43DD0168" w:rsidR="00FB0E90" w:rsidRPr="00DC4823" w:rsidRDefault="00FB0E90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Led 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hree-person team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 representing DePauw in the International Collegiate Programming Contest. Ranked top 50 in the East Central North America Regiona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bottom w:val="nil"/>
            </w:tcBorders>
          </w:tcPr>
          <w:p w14:paraId="2640168F" w14:textId="77777777" w:rsidR="00D77982" w:rsidRDefault="00D77982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0BFB1458" w14:textId="6726CA3D" w:rsidR="00FB0E90" w:rsidRDefault="007207B9" w:rsidP="00A5366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D77982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B0E90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8-</w:t>
            </w:r>
          </w:p>
          <w:p w14:paraId="03AE2D5E" w14:textId="04B8BFBD" w:rsidR="00D77982" w:rsidRPr="00352602" w:rsidRDefault="00FB0E90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present</w:t>
            </w:r>
          </w:p>
          <w:p w14:paraId="2CDC9F04" w14:textId="77777777" w:rsidR="00D77982" w:rsidRDefault="00D77982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tbl>
      <w:tblPr>
        <w:tblStyle w:val="TableGrid1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34"/>
        <w:gridCol w:w="2070"/>
      </w:tblGrid>
      <w:tr w:rsidR="00F571AF" w:rsidRPr="000051B3" w14:paraId="61391D69" w14:textId="77777777" w:rsidTr="00111ABC">
        <w:tc>
          <w:tcPr>
            <w:tcW w:w="10904" w:type="dxa"/>
            <w:gridSpan w:val="2"/>
            <w:tcBorders>
              <w:bottom w:val="nil"/>
            </w:tcBorders>
          </w:tcPr>
          <w:p w14:paraId="4ABA1EB7" w14:textId="77777777" w:rsidR="00F571AF" w:rsidRPr="000051B3" w:rsidRDefault="00F571AF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3" w:name="_Hlk535688559"/>
            <w:r w:rsidRPr="000051B3">
              <w:rPr>
                <w:rFonts w:asciiTheme="minorHAnsi" w:hAnsiTheme="minorHAnsi" w:cstheme="minorHAnsi"/>
                <w:b/>
              </w:rPr>
              <w:t>HOBBIES</w:t>
            </w:r>
          </w:p>
        </w:tc>
      </w:tr>
      <w:tr w:rsidR="00F571AF" w:rsidRPr="004C7712" w14:paraId="35AB003D" w14:textId="77777777" w:rsidTr="00111ABC">
        <w:trPr>
          <w:gridAfter w:val="1"/>
          <w:wAfter w:w="2070" w:type="dxa"/>
          <w:trHeight w:val="80"/>
        </w:trPr>
        <w:tc>
          <w:tcPr>
            <w:tcW w:w="8834" w:type="dxa"/>
            <w:tcBorders>
              <w:bottom w:val="nil"/>
            </w:tcBorders>
          </w:tcPr>
          <w:p w14:paraId="672A1CA9" w14:textId="7880CA6B" w:rsidR="00F571AF" w:rsidRPr="004F7BA4" w:rsidRDefault="00F571A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4F7BA4">
              <w:rPr>
                <w:rFonts w:asciiTheme="minorHAnsi" w:hAnsiTheme="minorHAnsi" w:cstheme="minorHAnsi"/>
                <w:b/>
                <w:sz w:val="20"/>
                <w:szCs w:val="20"/>
              </w:rPr>
              <w:t>Languages: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111ABC">
              <w:rPr>
                <w:rFonts w:asciiTheme="minorHAnsi" w:hAnsiTheme="minorHAnsi" w:cstheme="minorHAnsi"/>
                <w:sz w:val="20"/>
                <w:szCs w:val="20"/>
              </w:rPr>
              <w:t>Vietnamese, E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nglish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f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luent)</w:t>
            </w:r>
            <w:r w:rsidR="00111ABC">
              <w:rPr>
                <w:rFonts w:asciiTheme="minorHAnsi" w:hAnsiTheme="minorHAnsi" w:cstheme="minorHAnsi"/>
                <w:sz w:val="20"/>
                <w:szCs w:val="20"/>
              </w:rPr>
              <w:t>;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 xml:space="preserve"> Japanese</w:t>
            </w:r>
            <w:r w:rsidR="000A2511">
              <w:rPr>
                <w:rFonts w:asciiTheme="minorHAnsi" w:hAnsiTheme="minorHAnsi" w:cstheme="minorHAnsi"/>
                <w:sz w:val="20"/>
                <w:szCs w:val="20"/>
              </w:rPr>
              <w:t>, Korean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Chinese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onversational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59A5F3A" w14:textId="77777777" w:rsidR="00F571AF" w:rsidRPr="00F63404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7B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terests: 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To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0.2% of the world in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osu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! – R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hythm-bas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game with 10+ million players.</w:t>
            </w:r>
          </w:p>
          <w:p w14:paraId="1E441A20" w14:textId="3F0C50DF" w:rsidR="00F571AF" w:rsidRPr="004C7712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Top 1500 players in Hearthstone – Strategy card game with 100+ million players.</w:t>
            </w:r>
          </w:p>
        </w:tc>
      </w:tr>
    </w:tbl>
    <w:p w14:paraId="345F2D46" w14:textId="48BC1936" w:rsidR="001555AC" w:rsidRPr="001555AC" w:rsidRDefault="001555AC" w:rsidP="00511779">
      <w:pPr>
        <w:pStyle w:val="Normal1"/>
        <w:tabs>
          <w:tab w:val="left" w:pos="7830"/>
        </w:tabs>
        <w:spacing w:before="60" w:after="60" w:line="240" w:lineRule="auto"/>
        <w:ind w:right="1620"/>
        <w:rPr>
          <w:rFonts w:asciiTheme="minorHAnsi" w:hAnsiTheme="minorHAnsi" w:cstheme="minorHAnsi"/>
          <w:sz w:val="20"/>
          <w:szCs w:val="20"/>
        </w:rPr>
      </w:pPr>
      <w:bookmarkStart w:id="4" w:name="_gjdgxs" w:colFirst="0" w:colLast="0"/>
      <w:bookmarkEnd w:id="3"/>
      <w:bookmarkEnd w:id="4"/>
    </w:p>
    <w:sectPr w:rsidR="001555AC" w:rsidRPr="001555AC" w:rsidSect="00101070">
      <w:pgSz w:w="12240" w:h="15840" w:code="1"/>
      <w:pgMar w:top="547" w:right="1008" w:bottom="547" w:left="1008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4025B5" w14:textId="77777777" w:rsidR="004F6597" w:rsidRDefault="004F6597" w:rsidP="00D72AD2">
      <w:pPr>
        <w:spacing w:after="0" w:line="240" w:lineRule="auto"/>
      </w:pPr>
      <w:r>
        <w:separator/>
      </w:r>
    </w:p>
  </w:endnote>
  <w:endnote w:type="continuationSeparator" w:id="0">
    <w:p w14:paraId="6027E815" w14:textId="77777777" w:rsidR="004F6597" w:rsidRDefault="004F6597" w:rsidP="00D7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784596" w14:textId="77777777" w:rsidR="004F6597" w:rsidRDefault="004F6597" w:rsidP="00D72AD2">
      <w:pPr>
        <w:spacing w:after="0" w:line="240" w:lineRule="auto"/>
      </w:pPr>
      <w:r>
        <w:separator/>
      </w:r>
    </w:p>
  </w:footnote>
  <w:footnote w:type="continuationSeparator" w:id="0">
    <w:p w14:paraId="63FDE227" w14:textId="77777777" w:rsidR="004F6597" w:rsidRDefault="004F6597" w:rsidP="00D72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16F48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A6D28F5"/>
    <w:multiLevelType w:val="hybridMultilevel"/>
    <w:tmpl w:val="38188106"/>
    <w:lvl w:ilvl="0" w:tplc="B226FEA2">
      <w:start w:val="201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04CDB"/>
    <w:multiLevelType w:val="hybridMultilevel"/>
    <w:tmpl w:val="67AE0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BA7CC2"/>
    <w:multiLevelType w:val="hybridMultilevel"/>
    <w:tmpl w:val="A70264C2"/>
    <w:lvl w:ilvl="0" w:tplc="ED440B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53011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1D881A2D"/>
    <w:multiLevelType w:val="hybridMultilevel"/>
    <w:tmpl w:val="D4D0A838"/>
    <w:lvl w:ilvl="0" w:tplc="581CBE22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5FEC"/>
    <w:multiLevelType w:val="hybridMultilevel"/>
    <w:tmpl w:val="C89EE7E2"/>
    <w:lvl w:ilvl="0" w:tplc="4FD077A0">
      <w:start w:val="2016"/>
      <w:numFmt w:val="decimal"/>
      <w:lvlText w:val="%1"/>
      <w:lvlJc w:val="left"/>
      <w:pPr>
        <w:ind w:left="780" w:hanging="4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04DE2"/>
    <w:multiLevelType w:val="multilevel"/>
    <w:tmpl w:val="770CA40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DE27066"/>
    <w:multiLevelType w:val="hybridMultilevel"/>
    <w:tmpl w:val="7EAAD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D2D45"/>
    <w:multiLevelType w:val="hybridMultilevel"/>
    <w:tmpl w:val="EE66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71790C"/>
    <w:multiLevelType w:val="multilevel"/>
    <w:tmpl w:val="2E22155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3EC4366E"/>
    <w:multiLevelType w:val="hybridMultilevel"/>
    <w:tmpl w:val="B6B23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8048B"/>
    <w:multiLevelType w:val="hybridMultilevel"/>
    <w:tmpl w:val="CD5AA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DB5EA6"/>
    <w:multiLevelType w:val="hybridMultilevel"/>
    <w:tmpl w:val="C7F0E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F01705"/>
    <w:multiLevelType w:val="hybridMultilevel"/>
    <w:tmpl w:val="8090A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97C91"/>
    <w:multiLevelType w:val="hybridMultilevel"/>
    <w:tmpl w:val="3BA4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22C62"/>
    <w:multiLevelType w:val="hybridMultilevel"/>
    <w:tmpl w:val="F69EBFA6"/>
    <w:lvl w:ilvl="0" w:tplc="839A2E26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F51B5"/>
    <w:multiLevelType w:val="hybridMultilevel"/>
    <w:tmpl w:val="93DE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5053F"/>
    <w:multiLevelType w:val="hybridMultilevel"/>
    <w:tmpl w:val="DF36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652EC9"/>
    <w:multiLevelType w:val="hybridMultilevel"/>
    <w:tmpl w:val="39C6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452D6C"/>
    <w:multiLevelType w:val="hybridMultilevel"/>
    <w:tmpl w:val="696E0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37141"/>
    <w:multiLevelType w:val="hybridMultilevel"/>
    <w:tmpl w:val="48229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C279DC"/>
    <w:multiLevelType w:val="multilevel"/>
    <w:tmpl w:val="84B8E9C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3" w15:restartNumberingAfterBreak="0">
    <w:nsid w:val="75174C39"/>
    <w:multiLevelType w:val="hybridMultilevel"/>
    <w:tmpl w:val="DC54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1A2662"/>
    <w:multiLevelType w:val="multilevel"/>
    <w:tmpl w:val="608EC20E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25" w15:restartNumberingAfterBreak="0">
    <w:nsid w:val="783B3CF3"/>
    <w:multiLevelType w:val="multilevel"/>
    <w:tmpl w:val="F0BE6CE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7"/>
  </w:num>
  <w:num w:numId="2">
    <w:abstractNumId w:val="22"/>
  </w:num>
  <w:num w:numId="3">
    <w:abstractNumId w:val="10"/>
  </w:num>
  <w:num w:numId="4">
    <w:abstractNumId w:val="24"/>
  </w:num>
  <w:num w:numId="5">
    <w:abstractNumId w:val="4"/>
  </w:num>
  <w:num w:numId="6">
    <w:abstractNumId w:val="3"/>
  </w:num>
  <w:num w:numId="7">
    <w:abstractNumId w:val="13"/>
  </w:num>
  <w:num w:numId="8">
    <w:abstractNumId w:val="2"/>
  </w:num>
  <w:num w:numId="9">
    <w:abstractNumId w:val="21"/>
  </w:num>
  <w:num w:numId="10">
    <w:abstractNumId w:val="12"/>
  </w:num>
  <w:num w:numId="11">
    <w:abstractNumId w:val="18"/>
  </w:num>
  <w:num w:numId="12">
    <w:abstractNumId w:val="0"/>
  </w:num>
  <w:num w:numId="13">
    <w:abstractNumId w:val="25"/>
  </w:num>
  <w:num w:numId="14">
    <w:abstractNumId w:val="1"/>
  </w:num>
  <w:num w:numId="15">
    <w:abstractNumId w:val="8"/>
  </w:num>
  <w:num w:numId="16">
    <w:abstractNumId w:val="17"/>
  </w:num>
  <w:num w:numId="17">
    <w:abstractNumId w:val="9"/>
  </w:num>
  <w:num w:numId="18">
    <w:abstractNumId w:val="15"/>
  </w:num>
  <w:num w:numId="19">
    <w:abstractNumId w:val="20"/>
  </w:num>
  <w:num w:numId="20">
    <w:abstractNumId w:val="6"/>
  </w:num>
  <w:num w:numId="21">
    <w:abstractNumId w:val="11"/>
  </w:num>
  <w:num w:numId="22">
    <w:abstractNumId w:val="19"/>
  </w:num>
  <w:num w:numId="23">
    <w:abstractNumId w:val="23"/>
  </w:num>
  <w:num w:numId="24">
    <w:abstractNumId w:val="14"/>
  </w:num>
  <w:num w:numId="25">
    <w:abstractNumId w:val="5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W0NLY0NzcyNTVS0lEKTi0uzszPAykwNK4FAJrF96ktAAAA"/>
  </w:docVars>
  <w:rsids>
    <w:rsidRoot w:val="00A75EE3"/>
    <w:rsid w:val="00001BE4"/>
    <w:rsid w:val="00003C35"/>
    <w:rsid w:val="000051B3"/>
    <w:rsid w:val="000307C1"/>
    <w:rsid w:val="00030A91"/>
    <w:rsid w:val="00050770"/>
    <w:rsid w:val="0005217D"/>
    <w:rsid w:val="00055E8B"/>
    <w:rsid w:val="00056AD1"/>
    <w:rsid w:val="00061B25"/>
    <w:rsid w:val="00074319"/>
    <w:rsid w:val="00076B57"/>
    <w:rsid w:val="00082F8E"/>
    <w:rsid w:val="000909F1"/>
    <w:rsid w:val="000A2511"/>
    <w:rsid w:val="000A302E"/>
    <w:rsid w:val="000A3675"/>
    <w:rsid w:val="000A3B03"/>
    <w:rsid w:val="000A5902"/>
    <w:rsid w:val="000B54CC"/>
    <w:rsid w:val="000C0DD7"/>
    <w:rsid w:val="000C756E"/>
    <w:rsid w:val="000D0F78"/>
    <w:rsid w:val="000D10AF"/>
    <w:rsid w:val="000D6BB8"/>
    <w:rsid w:val="000E325B"/>
    <w:rsid w:val="000E58E2"/>
    <w:rsid w:val="000F5650"/>
    <w:rsid w:val="000F6203"/>
    <w:rsid w:val="000F6E2C"/>
    <w:rsid w:val="00101070"/>
    <w:rsid w:val="00102E2F"/>
    <w:rsid w:val="00103D27"/>
    <w:rsid w:val="00107572"/>
    <w:rsid w:val="00111ABC"/>
    <w:rsid w:val="0011251A"/>
    <w:rsid w:val="0011485B"/>
    <w:rsid w:val="00143ECB"/>
    <w:rsid w:val="0014595A"/>
    <w:rsid w:val="00147206"/>
    <w:rsid w:val="00150D21"/>
    <w:rsid w:val="001527FD"/>
    <w:rsid w:val="001544DE"/>
    <w:rsid w:val="001555AC"/>
    <w:rsid w:val="00164005"/>
    <w:rsid w:val="001666B7"/>
    <w:rsid w:val="001679E1"/>
    <w:rsid w:val="001829CF"/>
    <w:rsid w:val="001917BD"/>
    <w:rsid w:val="001A7A61"/>
    <w:rsid w:val="001B6DE6"/>
    <w:rsid w:val="001C2871"/>
    <w:rsid w:val="001C5110"/>
    <w:rsid w:val="001F001B"/>
    <w:rsid w:val="001F5668"/>
    <w:rsid w:val="001F7E34"/>
    <w:rsid w:val="002042EF"/>
    <w:rsid w:val="00210500"/>
    <w:rsid w:val="0021207A"/>
    <w:rsid w:val="002176EA"/>
    <w:rsid w:val="002209B6"/>
    <w:rsid w:val="00230032"/>
    <w:rsid w:val="00236C50"/>
    <w:rsid w:val="002424DB"/>
    <w:rsid w:val="0024281E"/>
    <w:rsid w:val="00246D9B"/>
    <w:rsid w:val="00252940"/>
    <w:rsid w:val="00255ECD"/>
    <w:rsid w:val="00262EF5"/>
    <w:rsid w:val="00271B69"/>
    <w:rsid w:val="00274529"/>
    <w:rsid w:val="0027642B"/>
    <w:rsid w:val="00290A32"/>
    <w:rsid w:val="00291636"/>
    <w:rsid w:val="00297201"/>
    <w:rsid w:val="002A19BF"/>
    <w:rsid w:val="002B02D0"/>
    <w:rsid w:val="002D479D"/>
    <w:rsid w:val="002E088C"/>
    <w:rsid w:val="002E220E"/>
    <w:rsid w:val="002E75A4"/>
    <w:rsid w:val="002F4E57"/>
    <w:rsid w:val="0030137F"/>
    <w:rsid w:val="00305812"/>
    <w:rsid w:val="0033498F"/>
    <w:rsid w:val="003452CC"/>
    <w:rsid w:val="00351300"/>
    <w:rsid w:val="00352602"/>
    <w:rsid w:val="00363662"/>
    <w:rsid w:val="00366497"/>
    <w:rsid w:val="00370D00"/>
    <w:rsid w:val="00372F80"/>
    <w:rsid w:val="00382158"/>
    <w:rsid w:val="003856DC"/>
    <w:rsid w:val="00387E9E"/>
    <w:rsid w:val="00391903"/>
    <w:rsid w:val="00393381"/>
    <w:rsid w:val="003A2A88"/>
    <w:rsid w:val="003B2C50"/>
    <w:rsid w:val="003B6A7F"/>
    <w:rsid w:val="003C4164"/>
    <w:rsid w:val="003C5E4D"/>
    <w:rsid w:val="003D2926"/>
    <w:rsid w:val="003D7E75"/>
    <w:rsid w:val="003E3517"/>
    <w:rsid w:val="003E5723"/>
    <w:rsid w:val="003F0854"/>
    <w:rsid w:val="003F0DDE"/>
    <w:rsid w:val="004133D7"/>
    <w:rsid w:val="00432871"/>
    <w:rsid w:val="00432D70"/>
    <w:rsid w:val="00437B18"/>
    <w:rsid w:val="00440C92"/>
    <w:rsid w:val="00444687"/>
    <w:rsid w:val="00445667"/>
    <w:rsid w:val="00445FC5"/>
    <w:rsid w:val="00463C58"/>
    <w:rsid w:val="00466894"/>
    <w:rsid w:val="00474305"/>
    <w:rsid w:val="00475C5C"/>
    <w:rsid w:val="004818C1"/>
    <w:rsid w:val="00481F4E"/>
    <w:rsid w:val="00482FEE"/>
    <w:rsid w:val="0049159F"/>
    <w:rsid w:val="00495542"/>
    <w:rsid w:val="004A1972"/>
    <w:rsid w:val="004A23EB"/>
    <w:rsid w:val="004A3D98"/>
    <w:rsid w:val="004A54FE"/>
    <w:rsid w:val="004B1713"/>
    <w:rsid w:val="004B3720"/>
    <w:rsid w:val="004C4C23"/>
    <w:rsid w:val="004C5893"/>
    <w:rsid w:val="004C5A04"/>
    <w:rsid w:val="004C7712"/>
    <w:rsid w:val="004E4F48"/>
    <w:rsid w:val="004F6597"/>
    <w:rsid w:val="004F7BA4"/>
    <w:rsid w:val="00511779"/>
    <w:rsid w:val="00521230"/>
    <w:rsid w:val="00526959"/>
    <w:rsid w:val="00530F90"/>
    <w:rsid w:val="00533D12"/>
    <w:rsid w:val="00542241"/>
    <w:rsid w:val="00553AB9"/>
    <w:rsid w:val="005552C4"/>
    <w:rsid w:val="00575F3E"/>
    <w:rsid w:val="00580738"/>
    <w:rsid w:val="00581AF6"/>
    <w:rsid w:val="005921F6"/>
    <w:rsid w:val="005A5D5A"/>
    <w:rsid w:val="005D1203"/>
    <w:rsid w:val="005E48FE"/>
    <w:rsid w:val="005F66D5"/>
    <w:rsid w:val="00601268"/>
    <w:rsid w:val="006014F2"/>
    <w:rsid w:val="006038C2"/>
    <w:rsid w:val="00613936"/>
    <w:rsid w:val="006140CE"/>
    <w:rsid w:val="0062205D"/>
    <w:rsid w:val="00623B83"/>
    <w:rsid w:val="00634CA4"/>
    <w:rsid w:val="00641337"/>
    <w:rsid w:val="00652AF7"/>
    <w:rsid w:val="00664AB9"/>
    <w:rsid w:val="00667E03"/>
    <w:rsid w:val="00677621"/>
    <w:rsid w:val="00681D55"/>
    <w:rsid w:val="0068228D"/>
    <w:rsid w:val="0069177B"/>
    <w:rsid w:val="006944EA"/>
    <w:rsid w:val="006A3F9A"/>
    <w:rsid w:val="006A726C"/>
    <w:rsid w:val="006C6777"/>
    <w:rsid w:val="00710569"/>
    <w:rsid w:val="00710651"/>
    <w:rsid w:val="0071382F"/>
    <w:rsid w:val="007162A3"/>
    <w:rsid w:val="007170A8"/>
    <w:rsid w:val="007207B9"/>
    <w:rsid w:val="007236A3"/>
    <w:rsid w:val="0072704E"/>
    <w:rsid w:val="00732887"/>
    <w:rsid w:val="00732EDB"/>
    <w:rsid w:val="00734040"/>
    <w:rsid w:val="007345E2"/>
    <w:rsid w:val="00745093"/>
    <w:rsid w:val="00757695"/>
    <w:rsid w:val="007621C7"/>
    <w:rsid w:val="0076333D"/>
    <w:rsid w:val="00776E9F"/>
    <w:rsid w:val="00780615"/>
    <w:rsid w:val="00784517"/>
    <w:rsid w:val="00786C68"/>
    <w:rsid w:val="0079153C"/>
    <w:rsid w:val="0079452E"/>
    <w:rsid w:val="007A4C67"/>
    <w:rsid w:val="007A5466"/>
    <w:rsid w:val="007A6E03"/>
    <w:rsid w:val="007C30C7"/>
    <w:rsid w:val="007C3C20"/>
    <w:rsid w:val="007D0151"/>
    <w:rsid w:val="007D201E"/>
    <w:rsid w:val="007D2AF2"/>
    <w:rsid w:val="007D5E9B"/>
    <w:rsid w:val="007D7AC7"/>
    <w:rsid w:val="007E614C"/>
    <w:rsid w:val="00804AD9"/>
    <w:rsid w:val="00815CCA"/>
    <w:rsid w:val="00817B76"/>
    <w:rsid w:val="00827291"/>
    <w:rsid w:val="008305CF"/>
    <w:rsid w:val="00846DA6"/>
    <w:rsid w:val="008541F3"/>
    <w:rsid w:val="008546F5"/>
    <w:rsid w:val="00856CD8"/>
    <w:rsid w:val="00862DE0"/>
    <w:rsid w:val="0086356C"/>
    <w:rsid w:val="0086673C"/>
    <w:rsid w:val="008922A7"/>
    <w:rsid w:val="00892AEE"/>
    <w:rsid w:val="0089329E"/>
    <w:rsid w:val="00895E16"/>
    <w:rsid w:val="008A4401"/>
    <w:rsid w:val="008A6650"/>
    <w:rsid w:val="008B169A"/>
    <w:rsid w:val="008B21AA"/>
    <w:rsid w:val="008B454F"/>
    <w:rsid w:val="008B538D"/>
    <w:rsid w:val="008B7C6B"/>
    <w:rsid w:val="008C3016"/>
    <w:rsid w:val="008C4CE7"/>
    <w:rsid w:val="008E6073"/>
    <w:rsid w:val="008F5938"/>
    <w:rsid w:val="008F5FA4"/>
    <w:rsid w:val="00900D79"/>
    <w:rsid w:val="00901127"/>
    <w:rsid w:val="009015B4"/>
    <w:rsid w:val="009242F4"/>
    <w:rsid w:val="00932595"/>
    <w:rsid w:val="00934533"/>
    <w:rsid w:val="009365E2"/>
    <w:rsid w:val="00940084"/>
    <w:rsid w:val="009425CC"/>
    <w:rsid w:val="00942E13"/>
    <w:rsid w:val="00950475"/>
    <w:rsid w:val="009507E6"/>
    <w:rsid w:val="00950909"/>
    <w:rsid w:val="00950D15"/>
    <w:rsid w:val="00951096"/>
    <w:rsid w:val="0095225C"/>
    <w:rsid w:val="00961236"/>
    <w:rsid w:val="00966B28"/>
    <w:rsid w:val="00966F9D"/>
    <w:rsid w:val="009942FC"/>
    <w:rsid w:val="009A03F7"/>
    <w:rsid w:val="009B32FE"/>
    <w:rsid w:val="009B7D3A"/>
    <w:rsid w:val="009F2657"/>
    <w:rsid w:val="009F434E"/>
    <w:rsid w:val="00A1166C"/>
    <w:rsid w:val="00A1656E"/>
    <w:rsid w:val="00A26115"/>
    <w:rsid w:val="00A266B7"/>
    <w:rsid w:val="00A311E5"/>
    <w:rsid w:val="00A350B0"/>
    <w:rsid w:val="00A40A78"/>
    <w:rsid w:val="00A4678B"/>
    <w:rsid w:val="00A52AB6"/>
    <w:rsid w:val="00A533C1"/>
    <w:rsid w:val="00A53662"/>
    <w:rsid w:val="00A61DA0"/>
    <w:rsid w:val="00A65C7B"/>
    <w:rsid w:val="00A65F85"/>
    <w:rsid w:val="00A70BC0"/>
    <w:rsid w:val="00A711E5"/>
    <w:rsid w:val="00A75EE3"/>
    <w:rsid w:val="00A76160"/>
    <w:rsid w:val="00A8504B"/>
    <w:rsid w:val="00A85FD2"/>
    <w:rsid w:val="00A87364"/>
    <w:rsid w:val="00A90C7F"/>
    <w:rsid w:val="00A919AB"/>
    <w:rsid w:val="00A91D7F"/>
    <w:rsid w:val="00A956E9"/>
    <w:rsid w:val="00A97CBB"/>
    <w:rsid w:val="00AB7CCF"/>
    <w:rsid w:val="00AC121C"/>
    <w:rsid w:val="00AE19B5"/>
    <w:rsid w:val="00AE4408"/>
    <w:rsid w:val="00AE493B"/>
    <w:rsid w:val="00AF6255"/>
    <w:rsid w:val="00B1505C"/>
    <w:rsid w:val="00B3268B"/>
    <w:rsid w:val="00B35764"/>
    <w:rsid w:val="00B55D0A"/>
    <w:rsid w:val="00B72875"/>
    <w:rsid w:val="00B76AD8"/>
    <w:rsid w:val="00B81601"/>
    <w:rsid w:val="00B82838"/>
    <w:rsid w:val="00B841DF"/>
    <w:rsid w:val="00B879C1"/>
    <w:rsid w:val="00B966EB"/>
    <w:rsid w:val="00BA0ACF"/>
    <w:rsid w:val="00BB40B3"/>
    <w:rsid w:val="00BC0185"/>
    <w:rsid w:val="00BC2DD5"/>
    <w:rsid w:val="00BC5A13"/>
    <w:rsid w:val="00BD41CC"/>
    <w:rsid w:val="00BD7008"/>
    <w:rsid w:val="00BD7841"/>
    <w:rsid w:val="00BD7940"/>
    <w:rsid w:val="00BF3E58"/>
    <w:rsid w:val="00BF5724"/>
    <w:rsid w:val="00BF7B61"/>
    <w:rsid w:val="00C03DC4"/>
    <w:rsid w:val="00C077D1"/>
    <w:rsid w:val="00C11C20"/>
    <w:rsid w:val="00C163A4"/>
    <w:rsid w:val="00C1644C"/>
    <w:rsid w:val="00C166A3"/>
    <w:rsid w:val="00C2342F"/>
    <w:rsid w:val="00C32BBF"/>
    <w:rsid w:val="00C37834"/>
    <w:rsid w:val="00C512AD"/>
    <w:rsid w:val="00C60C15"/>
    <w:rsid w:val="00C66545"/>
    <w:rsid w:val="00C80211"/>
    <w:rsid w:val="00C8176C"/>
    <w:rsid w:val="00CA02FE"/>
    <w:rsid w:val="00CA78C4"/>
    <w:rsid w:val="00CB2FE8"/>
    <w:rsid w:val="00CB5335"/>
    <w:rsid w:val="00CC1CF1"/>
    <w:rsid w:val="00CC3AA5"/>
    <w:rsid w:val="00CE2CEE"/>
    <w:rsid w:val="00CE3D54"/>
    <w:rsid w:val="00CF1B16"/>
    <w:rsid w:val="00CF2CC7"/>
    <w:rsid w:val="00CF38F7"/>
    <w:rsid w:val="00CF4EBC"/>
    <w:rsid w:val="00D15FCD"/>
    <w:rsid w:val="00D23D9D"/>
    <w:rsid w:val="00D241B7"/>
    <w:rsid w:val="00D24D33"/>
    <w:rsid w:val="00D3208B"/>
    <w:rsid w:val="00D362F9"/>
    <w:rsid w:val="00D47555"/>
    <w:rsid w:val="00D51CD6"/>
    <w:rsid w:val="00D57BF2"/>
    <w:rsid w:val="00D63269"/>
    <w:rsid w:val="00D72AD2"/>
    <w:rsid w:val="00D73BDA"/>
    <w:rsid w:val="00D77473"/>
    <w:rsid w:val="00D77982"/>
    <w:rsid w:val="00DB22D8"/>
    <w:rsid w:val="00DB6381"/>
    <w:rsid w:val="00DC2087"/>
    <w:rsid w:val="00DC4823"/>
    <w:rsid w:val="00DE5FF8"/>
    <w:rsid w:val="00DF30CB"/>
    <w:rsid w:val="00E15518"/>
    <w:rsid w:val="00E168E8"/>
    <w:rsid w:val="00E17D1E"/>
    <w:rsid w:val="00E218D9"/>
    <w:rsid w:val="00E27183"/>
    <w:rsid w:val="00E27F1A"/>
    <w:rsid w:val="00E3179E"/>
    <w:rsid w:val="00E42552"/>
    <w:rsid w:val="00E44991"/>
    <w:rsid w:val="00E56791"/>
    <w:rsid w:val="00E63A38"/>
    <w:rsid w:val="00E73808"/>
    <w:rsid w:val="00E73F20"/>
    <w:rsid w:val="00E7468A"/>
    <w:rsid w:val="00E814CD"/>
    <w:rsid w:val="00E85952"/>
    <w:rsid w:val="00E867A3"/>
    <w:rsid w:val="00E9586D"/>
    <w:rsid w:val="00E95F40"/>
    <w:rsid w:val="00EA067B"/>
    <w:rsid w:val="00EA6A76"/>
    <w:rsid w:val="00EF013B"/>
    <w:rsid w:val="00EF3BA3"/>
    <w:rsid w:val="00EF632D"/>
    <w:rsid w:val="00F15619"/>
    <w:rsid w:val="00F22CC9"/>
    <w:rsid w:val="00F22E4F"/>
    <w:rsid w:val="00F3101C"/>
    <w:rsid w:val="00F36268"/>
    <w:rsid w:val="00F44681"/>
    <w:rsid w:val="00F5644E"/>
    <w:rsid w:val="00F571AF"/>
    <w:rsid w:val="00F57A6B"/>
    <w:rsid w:val="00F63404"/>
    <w:rsid w:val="00F76C19"/>
    <w:rsid w:val="00F80B91"/>
    <w:rsid w:val="00F856B8"/>
    <w:rsid w:val="00F85E84"/>
    <w:rsid w:val="00F920E2"/>
    <w:rsid w:val="00F94845"/>
    <w:rsid w:val="00F95020"/>
    <w:rsid w:val="00F95046"/>
    <w:rsid w:val="00FA4039"/>
    <w:rsid w:val="00FA67ED"/>
    <w:rsid w:val="00FA7286"/>
    <w:rsid w:val="00FB0E90"/>
    <w:rsid w:val="00FB2318"/>
    <w:rsid w:val="00FC2C91"/>
    <w:rsid w:val="00FC5007"/>
    <w:rsid w:val="00FE4455"/>
    <w:rsid w:val="00FE5B05"/>
    <w:rsid w:val="00FE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1FA36"/>
  <w15:docId w15:val="{B66829BA-FFF8-4BFB-B56F-3D8CEBA75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Calibri"/>
        <w:color w:val="000000"/>
        <w:sz w:val="22"/>
        <w:szCs w:val="22"/>
        <w:lang w:val="en-GB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01B"/>
  </w:style>
  <w:style w:type="paragraph" w:styleId="Heading1">
    <w:name w:val="heading 1"/>
    <w:basedOn w:val="Normal1"/>
    <w:next w:val="Normal1"/>
    <w:rsid w:val="00A75EE3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1"/>
    <w:next w:val="Normal1"/>
    <w:rsid w:val="00A75EE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75EE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75EE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A75EE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A75EE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75EE3"/>
  </w:style>
  <w:style w:type="paragraph" w:styleId="Title">
    <w:name w:val="Title"/>
    <w:basedOn w:val="Normal1"/>
    <w:next w:val="Normal1"/>
    <w:rsid w:val="00A75EE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A75EE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AD2"/>
  </w:style>
  <w:style w:type="paragraph" w:styleId="Footer">
    <w:name w:val="footer"/>
    <w:basedOn w:val="Normal"/>
    <w:link w:val="FooterChar"/>
    <w:uiPriority w:val="99"/>
    <w:semiHidden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2AD2"/>
  </w:style>
  <w:style w:type="table" w:styleId="TableGrid">
    <w:name w:val="Table Grid"/>
    <w:basedOn w:val="TableNormal"/>
    <w:uiPriority w:val="59"/>
    <w:rsid w:val="00D7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45667"/>
    <w:rPr>
      <w:b/>
      <w:bCs/>
    </w:rPr>
  </w:style>
  <w:style w:type="character" w:customStyle="1" w:styleId="apple-style-span">
    <w:name w:val="apple-style-span"/>
    <w:basedOn w:val="DefaultParagraphFont"/>
    <w:rsid w:val="00445667"/>
  </w:style>
  <w:style w:type="character" w:styleId="CommentReference">
    <w:name w:val="annotation reference"/>
    <w:basedOn w:val="DefaultParagraphFont"/>
    <w:uiPriority w:val="99"/>
    <w:semiHidden/>
    <w:unhideWhenUsed/>
    <w:rsid w:val="00E218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8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8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8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8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8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8D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5D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NoSpacing">
    <w:name w:val="No Spacing"/>
    <w:uiPriority w:val="1"/>
    <w:qFormat/>
    <w:rsid w:val="003452C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63C58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F20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555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apple-tab-span">
    <w:name w:val="apple-tab-span"/>
    <w:basedOn w:val="DefaultParagraphFont"/>
    <w:rsid w:val="001555AC"/>
  </w:style>
  <w:style w:type="character" w:styleId="FollowedHyperlink">
    <w:name w:val="FollowedHyperlink"/>
    <w:basedOn w:val="DefaultParagraphFont"/>
    <w:uiPriority w:val="99"/>
    <w:semiHidden/>
    <w:unhideWhenUsed/>
    <w:rsid w:val="00732887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57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49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ytle" TargetMode="External"/><Relationship Id="rId13" Type="http://schemas.openxmlformats.org/officeDocument/2006/relationships/hyperlink" Target="http://www.techz.vn/dung-chi-choi-game-hay-tao-ra-chung-ylt55976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andytle/DePauw-Learnin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andytle/rmp-chromeextensio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ccoc.com/search?query=C%E1%BB%91c%20C%E1%BB%91c%20h%E1%BB%8Dc%20t%E1%BA%ADp&amp;tbm=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hrome.google.com/webstore/detail/depauw-university-rate-my/paaohihajiloonkfjmadnkjonjlhdaac/related?authuser=1" TargetMode="External"/><Relationship Id="rId10" Type="http://schemas.openxmlformats.org/officeDocument/2006/relationships/hyperlink" Target="https://coccoc.com/home/en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hle_2022@depauw.edu" TargetMode="External"/><Relationship Id="rId14" Type="http://schemas.openxmlformats.org/officeDocument/2006/relationships/hyperlink" Target="https://github.com/andytle/cpp-rasteriz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3A1E4F-2C2D-4AA6-8D40-C692A7F4F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99</TotalTime>
  <Pages>2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h Tien Le</dc:creator>
  <cp:lastModifiedBy>Anh Le</cp:lastModifiedBy>
  <cp:revision>143</cp:revision>
  <cp:lastPrinted>2019-10-30T20:14:00Z</cp:lastPrinted>
  <dcterms:created xsi:type="dcterms:W3CDTF">2017-10-23T17:57:00Z</dcterms:created>
  <dcterms:modified xsi:type="dcterms:W3CDTF">2021-03-15T17:12:00Z</dcterms:modified>
</cp:coreProperties>
</file>